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5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я напишу пост про языки научного программирования. научный язык программирования - это язык, который разработан и оптимизирован для использования математических формул и матриц 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делаем записи для персональных проект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135948"/>
            <wp:effectExtent b="0" l="0" r="0" t="0"/>
            <wp:docPr descr="Figure 1: Текст проекта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Текст проекта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Figure 2: Результат на сайте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зультат на сайт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4135948"/>
            <wp:effectExtent b="0" l="0" r="0" t="0"/>
            <wp:docPr descr="Figure 3: Текст поста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Текст поста по прошедшей неделе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312554"/>
            <wp:effectExtent b="0" l="0" r="0" t="0"/>
            <wp:docPr descr="Figure 4: Результат на сайте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зультат на сайт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м пост на тему языки научного программирования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135948"/>
            <wp:effectExtent b="0" l="0" r="0" t="0"/>
            <wp:docPr descr="Figure 5: Текст поста по теме языки научного программирования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Текст поста по теме языки научного программировани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267046"/>
            <wp:effectExtent b="0" l="0" r="0" t="0"/>
            <wp:docPr descr="Figure 6: Результат на сайте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езультат на сайте</w:t>
      </w:r>
    </w:p>
    <w:bookmarkEnd w:id="0"/>
    <w:bookmarkEnd w:id="47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 редактирование своего научного сайта. Научилcя добавлять записи для персональных проектов.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5 этапа индивидуального проекта</dc:title>
  <dc:creator>Беспутин Глеб Антонович</dc:creator>
  <dc:language>ru-RU</dc:language>
  <cp:keywords/>
  <dcterms:created xsi:type="dcterms:W3CDTF">2024-05-11T14:29:31Z</dcterms:created>
  <dcterms:modified xsi:type="dcterms:W3CDTF">2024-05-11T14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